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Xa76c9e4454bdd43944acaf26c3307551cedcc2e"/>
    <w:p>
      <w:pPr>
        <w:pStyle w:val="Heading1"/>
      </w:pPr>
      <w:r>
        <w:t xml:space="preserve">Internship Application Letter for Photography Internship</w:t>
      </w:r>
    </w:p>
    <w:p>
      <w:pPr>
        <w:pStyle w:val="FirstParagraph"/>
      </w:pPr>
      <w:r>
        <w:t xml:space="preserve">[Your Full Name]</w:t>
      </w:r>
      <w:r>
        <w:br/>
      </w:r>
      <w:r>
        <w:t xml:space="preserve">[Your Address]</w:t>
      </w:r>
      <w:r>
        <w:br/>
      </w:r>
      <w:r>
        <w:t xml:space="preserve">[City, Postal Code]</w:t>
      </w:r>
      <w:r>
        <w:br/>
      </w:r>
      <w:r>
        <w:t xml:space="preserve">[Email Address] | [Phone Number] | [Portfolio Website]</w:t>
      </w:r>
    </w:p>
    <w:p>
      <w:pPr>
        <w:pStyle w:val="BodyText"/>
      </w:pPr>
      <w:r>
        <w:t xml:space="preserve">October 26, 2023</w:t>
      </w:r>
    </w:p>
    <w:bookmarkEnd w:id="20"/>
    <w:p>
      <w:pPr>
        <w:pStyle w:val="BodyText"/>
      </w:pPr>
      <w:r>
        <w:t xml:space="preserve">Dear Hiring Manager,</w:t>
      </w:r>
    </w:p>
    <w:p>
      <w:pPr>
        <w:pStyle w:val="BodyText"/>
      </w:pPr>
      <w:r>
        <w:t xml:space="preserve">I am writing with profound enthusiasm to submit my application for the Photography Internship position at your esteemed studio in Madrid, Spain. As a dedicated visual storyteller with a deep appreciation for Spain's rich cultural tapestry, I am eager to contribute my creative energy and technical skills to your team while immersing myself in the vibrant artistic ecosystem of Madrid. This</w:t>
      </w:r>
      <w:r>
        <w:t xml:space="preserve"> </w:t>
      </w:r>
      <w:r>
        <w:rPr>
          <w:iCs/>
          <w:i/>
        </w:rPr>
        <w:t xml:space="preserve">Internship Application Letter</w:t>
      </w:r>
      <w:r>
        <w:t xml:space="preserve"> </w:t>
      </w:r>
      <w:r>
        <w:t xml:space="preserve">serves as both an expression of my unwavering passion for photography and a testament to how this opportunity perfectly aligns with my professional aspirations in</w:t>
      </w:r>
      <w:r>
        <w:t xml:space="preserve"> </w:t>
      </w:r>
      <w:r>
        <w:rPr>
          <w:iCs/>
          <w:i/>
        </w:rPr>
        <w:t xml:space="preserve">Spain Madrid</w:t>
      </w:r>
      <w:r>
        <w:t xml:space="preserve">'s dynamic visual arts landscape.</w:t>
      </w:r>
    </w:p>
    <w:p>
      <w:pPr>
        <w:pStyle w:val="BodyText"/>
      </w:pPr>
      <w:r>
        <w:t xml:space="preserve">My journey as a Photographer began during my undergraduate studies in Visual Communication at the University of Barcelona, where I developed a specialized focus on documentary and street photography. However, it was during a semester abroad in Madrid that I discovered my true artistic voice. Walking the sun-drenched streets of La Latina, capturing the spontaneous interactions in Puerta de Alcalá’s cafes, and documenting the intricate details of traditional ferias (festivals) transformed my perspective from technical precision to emotional resonance. This immersive experience in</w:t>
      </w:r>
      <w:r>
        <w:t xml:space="preserve"> </w:t>
      </w:r>
      <w:r>
        <w:rPr>
          <w:iCs/>
          <w:i/>
        </w:rPr>
        <w:t xml:space="preserve">Spain Madrid</w:t>
      </w:r>
      <w:r>
        <w:t xml:space="preserve"> </w:t>
      </w:r>
      <w:r>
        <w:t xml:space="preserve">revealed how photography transcends mere image-making—it becomes a bridge between cultural heritage and contemporary expression. I now understand that authentic visual storytelling requires deep contextual understanding, which I am eager to cultivate further through hands-on work within your studio.</w:t>
      </w:r>
    </w:p>
    <w:p>
      <w:pPr>
        <w:pStyle w:val="BodyText"/>
      </w:pPr>
      <w:r>
        <w:t xml:space="preserve">My portfolio reflects this Madrid-inspired evolution. It includes "Madrid Through Time," a series documenting the contrast between historic plazas like Plaza Mayor and modern urban developments near the new Ciudad de la Imagen district. I also completed "Flamenco in Motion," a project shot across Madrid’s renowned tablao venues, focusing on the raw emotion of dancers’ movements against Barcelona’s distinctive architectural backdrops. These projects demonstrate not only technical proficiency with Nikon Z9 systems and post-processing through Adobe Lightroom/Photoshop but crucially, an ability to connect with subjects and environments—skills I believe are essential for any Photographer operating in Spain’s competitive creative industry. My academic training includes advanced courses in lighting theory, ethical documentary practices, and color grading specific to European aesthetics, all of which I’ve applied while volunteering at Madrid’s annual Fotogramas Film Festival.</w:t>
      </w:r>
    </w:p>
    <w:p>
      <w:pPr>
        <w:pStyle w:val="BodyText"/>
      </w:pPr>
      <w:r>
        <w:t xml:space="preserve">What draws me most specifically to your studio is your pioneering work with the "Urban Light" initiative—documenting how natural light transforms Madrid’s architectural heritage at different times of day. This project resonates deeply with my own research on how temporal elements shape visual narratives in Mediterranean cities. I’ve studied your recent collaboration with the Museo del Prado, where your team captured the museum’s collections through unconventional perspectives during off-hours, and I am inspired by how you blend technical innovation with cultural sensitivity—a philosophy that mirrors my approach to photography. In Madrid, where history breathes from every cobblestone and sunlight glints off Moorish tilework, such nuanced storytelling is not just artistry—it’s an essential dialogue with place.</w:t>
      </w:r>
    </w:p>
    <w:p>
      <w:pPr>
        <w:pStyle w:val="BodyText"/>
      </w:pPr>
      <w:r>
        <w:t xml:space="preserve">I understand that success as a Photographer in Spain Madrid requires more than technical skill; it demands cultural fluency. My six months living in Madrid included volunteering with La Casa Encendida, a community arts center, where I assisted in photographing local initiatives for their social outreach campaigns. This experience taught me to navigate Spain’s creative networks with respect—understanding that every shot carries the weight of community identity. I’ve also immersed myself in Madrid’s photography scene through attending workshops at La Fábrica and networking with artists at Madrid Photo Fair, consistently emphasizing how my work would honor Spanish traditions while pushing creative boundaries. This contextual awareness is precisely why I’m confident in contributing meaningfully to your studio’s mission from day one.</w:t>
      </w:r>
    </w:p>
    <w:p>
      <w:pPr>
        <w:pStyle w:val="BodyText"/>
      </w:pPr>
      <w:r>
        <w:t xml:space="preserve">Regarding practical contributions, I offer immediate value through three key strengths: first, my bilingual proficiency (fluent in English and Spanish with native-level conversational skills), which allows seamless communication with both local subjects and international clients; second, my expertise in managing end-to-end photographic projects—from concept development to client presentations—and third, a documented history of adapting to Madrid’s unique urban rhythm. During the 2022 San Isidro Festival, I coordinated a rapid-response photo team capturing ephemeral street performances across eight neighborhoods—exactly the kind of agility required for Madrid’s fast-paced creative environment. I’ve also completed certifications in drone operation (certified by Spanish aviation authorities) and archival photography storage, which would support your studio’s expanding multimedia projects.</w:t>
      </w:r>
    </w:p>
    <w:p>
      <w:pPr>
        <w:pStyle w:val="BodyText"/>
      </w:pPr>
      <w:r>
        <w:t xml:space="preserve">The significance of this internship to my career trajectory cannot be overstated. As an aspiring Photographer committed to elevating Spain’s visual storytelling on a global stage, I recognize that Madrid serves as the perfect incubator for this growth. Your studio’s reputation for nurturing talent—evident in your alumni network of award-winning photographers featured in magazines like National Geographic España and Vogue Mexico—makes it the ideal environment to refine my craft. This</w:t>
      </w:r>
      <w:r>
        <w:t xml:space="preserve"> </w:t>
      </w:r>
      <w:r>
        <w:rPr>
          <w:iCs/>
          <w:i/>
        </w:rPr>
        <w:t xml:space="preserve">Internship Application Letter</w:t>
      </w:r>
      <w:r>
        <w:t xml:space="preserve"> </w:t>
      </w:r>
      <w:r>
        <w:t xml:space="preserve">is not merely an application; it’s a declaration that I am ready to contribute fully while absorbing every lesson Madrid’s artistic landscape has to offer. I envision myself photographing the transition of Plaza de la Villa from dawn chorus through golden hour, capturing how light reveals stories only visible in Spain Madrid’s unique temporal spaces.</w:t>
      </w:r>
    </w:p>
    <w:p>
      <w:pPr>
        <w:pStyle w:val="BodyText"/>
      </w:pPr>
      <w:r>
        <w:t xml:space="preserve">I am profoundly excited about the possibility of contributing to your team and learning from industry leaders who understand that photography in Spain Madrid is more than an occupation—it’s a cultural responsibility. My portfolio, available at [Your Portfolio Link], includes samples of work created during my time in Madrid, including "Madrileño Shadows" (a series shot exclusively at the historic Mercado de San Miguel) and "Barranco de las Eras" (documenting sustainable architecture in Madrid’s urban periphery). I would welcome the opportunity to discuss how my vision aligns with your studio’s goals during an interview at your earliest convenience.</w:t>
      </w:r>
    </w:p>
    <w:p>
      <w:pPr>
        <w:pStyle w:val="BodyText"/>
      </w:pPr>
      <w:r>
        <w:t xml:space="preserve">Thank you for considering my application. I am eager to bring my passion for visual narrative, cultural engagement, and technical excellence to your Madrid studio and look forward to contributing to the legacy of storytelling that defines Spain Madrid’s artistic identity.</w:t>
      </w:r>
      <w:r>
        <w:br/>
      </w:r>
      <w:r>
        <w:br/>
      </w:r>
      <w:r>
        <w:t xml:space="preserve">Sincerely,</w:t>
      </w:r>
      <w:r>
        <w:br/>
      </w:r>
      <w:r>
        <w:br/>
      </w:r>
      <w:r>
        <w:t xml:space="preserve">[Your Full Name]</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10T01:11:33Z</dcterms:created>
  <dcterms:modified xsi:type="dcterms:W3CDTF">2025-12-10T01:11:33Z</dcterms:modified>
</cp:coreProperties>
</file>

<file path=docProps/custom.xml><?xml version="1.0" encoding="utf-8"?>
<Properties xmlns="http://schemas.openxmlformats.org/officeDocument/2006/custom-properties" xmlns:vt="http://schemas.openxmlformats.org/officeDocument/2006/docPropsVTypes"/>
</file>